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E879F" w14:textId="7D7F4479" w:rsidR="00D853F6" w:rsidRDefault="00D853F6" w:rsidP="00501E21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noProof/>
          <w:color w:val="232333"/>
          <w:sz w:val="21"/>
          <w:szCs w:val="21"/>
        </w:rPr>
      </w:pPr>
    </w:p>
    <w:p w14:paraId="41035A57" w14:textId="71AE2327" w:rsidR="00F5414F" w:rsidRPr="00F5414F" w:rsidRDefault="00F5414F" w:rsidP="00D853F6">
      <w:pPr>
        <w:shd w:val="clear" w:color="auto" w:fill="FFFFFF"/>
        <w:spacing w:line="240" w:lineRule="auto"/>
        <w:jc w:val="center"/>
        <w:outlineLvl w:val="1"/>
        <w:rPr>
          <w:rFonts w:ascii="Times New Roman" w:eastAsia="Times New Roman" w:hAnsi="Times New Roman" w:cs="Times New Roman"/>
          <w:sz w:val="56"/>
          <w:szCs w:val="56"/>
        </w:rPr>
      </w:pPr>
      <w:r>
        <w:rPr>
          <w:rFonts w:ascii="Helvetica" w:eastAsia="Times New Roman" w:hAnsi="Helvetica" w:cs="Helvetica"/>
          <w:noProof/>
          <w:color w:val="232333"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63486836" wp14:editId="412A03AF">
            <wp:simplePos x="0" y="0"/>
            <wp:positionH relativeFrom="column">
              <wp:posOffset>-227965</wp:posOffset>
            </wp:positionH>
            <wp:positionV relativeFrom="paragraph">
              <wp:posOffset>523240</wp:posOffset>
            </wp:positionV>
            <wp:extent cx="1085850" cy="10858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414F">
        <w:rPr>
          <w:rFonts w:ascii="Times New Roman" w:eastAsia="Times New Roman" w:hAnsi="Times New Roman" w:cs="Times New Roman"/>
          <w:sz w:val="56"/>
          <w:szCs w:val="56"/>
        </w:rPr>
        <w:t xml:space="preserve">Region 13 Regional Prevention Provider </w:t>
      </w:r>
    </w:p>
    <w:p w14:paraId="3956B41B" w14:textId="097D69EA" w:rsidR="00F5414F" w:rsidRDefault="00F5414F" w:rsidP="00D853F6">
      <w:pPr>
        <w:shd w:val="clear" w:color="auto" w:fill="FFFFFF"/>
        <w:spacing w:line="240" w:lineRule="auto"/>
        <w:jc w:val="center"/>
        <w:outlineLvl w:val="1"/>
        <w:rPr>
          <w:rFonts w:ascii="Times New Roman" w:eastAsia="Times New Roman" w:hAnsi="Times New Roman" w:cs="Times New Roman"/>
          <w:sz w:val="56"/>
          <w:szCs w:val="56"/>
        </w:rPr>
      </w:pPr>
      <w:r w:rsidRPr="00F5414F">
        <w:rPr>
          <w:rFonts w:ascii="Times New Roman" w:eastAsia="Times New Roman" w:hAnsi="Times New Roman" w:cs="Times New Roman"/>
          <w:sz w:val="56"/>
          <w:szCs w:val="56"/>
        </w:rPr>
        <w:t>Presents…</w:t>
      </w:r>
    </w:p>
    <w:p w14:paraId="62DACFAA" w14:textId="774FA776" w:rsidR="00D853F6" w:rsidRPr="00F5414F" w:rsidRDefault="00F5414F" w:rsidP="00D853F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56"/>
          <w:szCs w:val="56"/>
        </w:rPr>
      </w:pPr>
      <w:r w:rsidRPr="00F5414F">
        <w:rPr>
          <w:rFonts w:ascii="Times New Roman" w:eastAsia="Times New Roman" w:hAnsi="Times New Roman" w:cs="Times New Roman"/>
          <w:color w:val="232333"/>
          <w:sz w:val="56"/>
          <w:szCs w:val="56"/>
        </w:rPr>
        <w:t>“Reclaiming Our Future</w:t>
      </w:r>
      <w:r>
        <w:rPr>
          <w:rFonts w:ascii="Times New Roman" w:eastAsia="Times New Roman" w:hAnsi="Times New Roman" w:cs="Times New Roman"/>
          <w:color w:val="232333"/>
          <w:sz w:val="56"/>
          <w:szCs w:val="56"/>
        </w:rPr>
        <w:t>:</w:t>
      </w:r>
    </w:p>
    <w:p w14:paraId="0B2860FB" w14:textId="27EE07CE" w:rsidR="00024C49" w:rsidRDefault="00F5414F" w:rsidP="00501E21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>June 15</w:t>
      </w:r>
      <w:r w:rsidR="001E6F25">
        <w:rPr>
          <w:rFonts w:ascii="Times New Roman" w:eastAsia="Times New Roman" w:hAnsi="Times New Roman" w:cs="Times New Roman"/>
          <w:color w:val="232333"/>
          <w:sz w:val="21"/>
          <w:szCs w:val="21"/>
        </w:rPr>
        <w:t>,</w:t>
      </w:r>
      <w:r w:rsidR="00501E21" w:rsidRPr="002D21E7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 202</w:t>
      </w:r>
      <w:r w:rsidR="001E6F25">
        <w:rPr>
          <w:rFonts w:ascii="Times New Roman" w:eastAsia="Times New Roman" w:hAnsi="Times New Roman" w:cs="Times New Roman"/>
          <w:color w:val="232333"/>
          <w:sz w:val="21"/>
          <w:szCs w:val="21"/>
        </w:rPr>
        <w:t>3</w:t>
      </w:r>
    </w:p>
    <w:p w14:paraId="271D33F5" w14:textId="5FAED469" w:rsidR="00501E21" w:rsidRPr="002D21E7" w:rsidRDefault="00D853F6" w:rsidP="00501E21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Registration: </w:t>
      </w:r>
      <w:proofErr w:type="gramStart"/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>9:</w:t>
      </w:r>
      <w:r w:rsidR="00F5414F">
        <w:rPr>
          <w:rFonts w:ascii="Times New Roman" w:eastAsia="Times New Roman" w:hAnsi="Times New Roman" w:cs="Times New Roman"/>
          <w:color w:val="232333"/>
          <w:sz w:val="21"/>
          <w:szCs w:val="21"/>
        </w:rPr>
        <w:t>00</w:t>
      </w:r>
      <w:r w:rsidR="002C2152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 </w:t>
      </w:r>
      <w:r w:rsidR="00024C49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>Training</w:t>
      </w:r>
      <w:proofErr w:type="gramEnd"/>
      <w:r w:rsidR="00024C49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: </w:t>
      </w:r>
      <w:r w:rsidR="00F5414F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9:30 </w:t>
      </w:r>
      <w:r w:rsidR="001E6F25">
        <w:rPr>
          <w:rFonts w:ascii="Times New Roman" w:eastAsia="Times New Roman" w:hAnsi="Times New Roman" w:cs="Times New Roman"/>
          <w:color w:val="232333"/>
          <w:sz w:val="21"/>
          <w:szCs w:val="21"/>
        </w:rPr>
        <w:t>am</w:t>
      </w:r>
      <w:r w:rsidR="00F5414F">
        <w:rPr>
          <w:rFonts w:ascii="Times New Roman" w:eastAsia="Times New Roman" w:hAnsi="Times New Roman" w:cs="Times New Roman"/>
          <w:color w:val="232333"/>
          <w:sz w:val="21"/>
          <w:szCs w:val="21"/>
        </w:rPr>
        <w:t>-2</w:t>
      </w:r>
      <w:r w:rsidR="001E6F25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 pm</w:t>
      </w:r>
    </w:p>
    <w:p w14:paraId="01C7AB4B" w14:textId="6888E2D7" w:rsidR="00F5414F" w:rsidRDefault="00501E21" w:rsidP="00D853F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  <w:r w:rsidRPr="002D21E7">
        <w:rPr>
          <w:rFonts w:ascii="Times New Roman" w:eastAsia="Times New Roman" w:hAnsi="Times New Roman" w:cs="Times New Roman"/>
          <w:b/>
          <w:color w:val="232333"/>
          <w:sz w:val="21"/>
          <w:szCs w:val="21"/>
        </w:rPr>
        <w:t>Cost: FREE!!</w:t>
      </w:r>
      <w:r w:rsidRPr="002D21E7">
        <w:rPr>
          <w:rFonts w:ascii="Times New Roman" w:eastAsia="Times New Roman" w:hAnsi="Times New Roman" w:cs="Times New Roman"/>
          <w:color w:val="232333"/>
          <w:sz w:val="21"/>
          <w:szCs w:val="21"/>
        </w:rPr>
        <w:br/>
      </w:r>
      <w:r w:rsidRPr="002D21E7">
        <w:rPr>
          <w:rFonts w:ascii="Times New Roman" w:eastAsia="Times New Roman" w:hAnsi="Times New Roman" w:cs="Times New Roman"/>
          <w:color w:val="232333"/>
          <w:sz w:val="21"/>
          <w:szCs w:val="21"/>
        </w:rPr>
        <w:br/>
      </w:r>
      <w:r w:rsidR="00D853F6"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LOCATION: </w:t>
      </w:r>
      <w:r w:rsidR="00F5414F">
        <w:rPr>
          <w:rFonts w:ascii="Times New Roman" w:eastAsia="Times New Roman" w:hAnsi="Times New Roman" w:cs="Times New Roman"/>
          <w:color w:val="232333"/>
          <w:sz w:val="21"/>
          <w:szCs w:val="21"/>
        </w:rPr>
        <w:t>Crossett Economic Development Center</w:t>
      </w:r>
    </w:p>
    <w:p w14:paraId="1C67BC8F" w14:textId="7E31CA19" w:rsidR="00D853F6" w:rsidRDefault="00D853F6" w:rsidP="00D853F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>Crossett Community Center</w:t>
      </w:r>
    </w:p>
    <w:p w14:paraId="01550021" w14:textId="28DC28C4" w:rsidR="00D853F6" w:rsidRDefault="00D853F6" w:rsidP="00D853F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  <w:r w:rsidRPr="00D853F6">
        <w:rPr>
          <w:rFonts w:ascii="Times New Roman" w:eastAsia="Times New Roman" w:hAnsi="Times New Roman" w:cs="Times New Roman"/>
          <w:color w:val="232333"/>
          <w:sz w:val="21"/>
          <w:szCs w:val="21"/>
        </w:rPr>
        <w:t>105 W 2nd Ave</w:t>
      </w:r>
      <w:r>
        <w:rPr>
          <w:rFonts w:ascii="Times New Roman" w:eastAsia="Times New Roman" w:hAnsi="Times New Roman" w:cs="Times New Roman"/>
          <w:color w:val="232333"/>
          <w:sz w:val="21"/>
          <w:szCs w:val="21"/>
        </w:rPr>
        <w:t xml:space="preserve"> - Crossett, Arkansas 71635</w:t>
      </w:r>
    </w:p>
    <w:p w14:paraId="3526E2AA" w14:textId="51293A0F" w:rsidR="00F5414F" w:rsidRPr="00D853F6" w:rsidRDefault="00F5414F" w:rsidP="00D853F6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232333"/>
          <w:sz w:val="21"/>
          <w:szCs w:val="21"/>
        </w:rPr>
      </w:pPr>
    </w:p>
    <w:p w14:paraId="75969062" w14:textId="77777777" w:rsidR="00F5414F" w:rsidRPr="00F5414F" w:rsidRDefault="00F5414F" w:rsidP="00F5414F">
      <w:pPr>
        <w:shd w:val="clear" w:color="auto" w:fill="FFFFFF"/>
        <w:spacing w:line="240" w:lineRule="auto"/>
        <w:jc w:val="center"/>
        <w:outlineLvl w:val="1"/>
        <w:rPr>
          <w:rFonts w:ascii="Arial" w:eastAsia="Times New Roman" w:hAnsi="Arial" w:cs="Arial"/>
          <w:b/>
          <w:bCs/>
          <w:sz w:val="44"/>
          <w:szCs w:val="44"/>
        </w:rPr>
      </w:pPr>
      <w:r w:rsidRPr="00F5414F">
        <w:rPr>
          <w:rFonts w:ascii="inherit" w:eastAsia="Times New Roman" w:hAnsi="inherit" w:cs="Helvetica"/>
          <w:b/>
          <w:bCs/>
          <w:color w:val="232333"/>
          <w:sz w:val="44"/>
          <w:szCs w:val="44"/>
        </w:rPr>
        <w:t>Meeting Registration</w:t>
      </w:r>
      <w:r w:rsidRPr="00F5414F">
        <w:rPr>
          <w:rFonts w:ascii="Arial" w:eastAsia="Times New Roman" w:hAnsi="Arial" w:cs="Arial"/>
          <w:b/>
          <w:bCs/>
          <w:vanish/>
          <w:sz w:val="44"/>
          <w:szCs w:val="44"/>
        </w:rPr>
        <w:t>Top of Form</w:t>
      </w:r>
    </w:p>
    <w:p w14:paraId="27DDB9C2" w14:textId="0F6C90EA" w:rsidR="002D21E7" w:rsidRDefault="002D21E7" w:rsidP="00F5414F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color w:val="232333"/>
          <w:sz w:val="21"/>
          <w:szCs w:val="21"/>
        </w:rPr>
      </w:pPr>
    </w:p>
    <w:p w14:paraId="002BFFD4" w14:textId="5AD88E07" w:rsidR="00501E21" w:rsidRDefault="00501E21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i/>
          <w:iCs/>
          <w:color w:val="FF0000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First Name</w:t>
      </w:r>
      <w:r w:rsidRPr="00501E21">
        <w:rPr>
          <w:rFonts w:ascii="Helvetica" w:eastAsia="Times New Roman" w:hAnsi="Helvetica" w:cs="Helvetica"/>
          <w:i/>
          <w:iCs/>
          <w:color w:val="FF0000"/>
          <w:sz w:val="21"/>
          <w:szCs w:val="21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708F9D58" w14:textId="77777777" w:rsidTr="002D21E7">
        <w:tc>
          <w:tcPr>
            <w:tcW w:w="10790" w:type="dxa"/>
          </w:tcPr>
          <w:p w14:paraId="33020BE8" w14:textId="77777777" w:rsidR="002D21E7" w:rsidRDefault="002D21E7" w:rsidP="00501E21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50942DEE" w14:textId="02A2705A" w:rsidR="002D21E7" w:rsidRPr="00501E21" w:rsidRDefault="002D21E7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</w:p>
    <w:p w14:paraId="5FB2F221" w14:textId="1931A090" w:rsidR="00501E21" w:rsidRPr="002D21E7" w:rsidRDefault="00501E21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FF0000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Last Name</w:t>
      </w:r>
      <w:r w:rsidR="002D21E7">
        <w:rPr>
          <w:rFonts w:ascii="Helvetica" w:eastAsia="Times New Roman" w:hAnsi="Helvetica" w:cs="Helvetica"/>
          <w:color w:val="FF0000"/>
          <w:sz w:val="21"/>
          <w:szCs w:val="21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649024EF" w14:textId="77777777" w:rsidTr="002D21E7">
        <w:tc>
          <w:tcPr>
            <w:tcW w:w="10790" w:type="dxa"/>
          </w:tcPr>
          <w:p w14:paraId="6EFFC0B0" w14:textId="42CE633F" w:rsidR="002D21E7" w:rsidRDefault="002D21E7" w:rsidP="00501E21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08E5CE8D" w14:textId="316BB3BA" w:rsidR="002D21E7" w:rsidRPr="00501E21" w:rsidRDefault="002D21E7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</w:p>
    <w:p w14:paraId="7331B603" w14:textId="45BDFAEE" w:rsidR="00501E21" w:rsidRDefault="00501E21" w:rsidP="00501E21">
      <w:pPr>
        <w:shd w:val="clear" w:color="auto" w:fill="FFFFFF"/>
        <w:spacing w:line="240" w:lineRule="auto"/>
        <w:rPr>
          <w:rFonts w:ascii="Helvetica" w:eastAsia="Times New Roman" w:hAnsi="Helvetica" w:cs="Helvetica"/>
          <w:i/>
          <w:iCs/>
          <w:color w:val="FF0000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Email Address</w:t>
      </w:r>
      <w:r w:rsidRPr="00501E21">
        <w:rPr>
          <w:rFonts w:ascii="Helvetica" w:eastAsia="Times New Roman" w:hAnsi="Helvetica" w:cs="Helvetica"/>
          <w:i/>
          <w:iCs/>
          <w:color w:val="FF0000"/>
          <w:sz w:val="21"/>
          <w:szCs w:val="21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58EF2FFB" w14:textId="77777777" w:rsidTr="002D21E7">
        <w:tc>
          <w:tcPr>
            <w:tcW w:w="10790" w:type="dxa"/>
          </w:tcPr>
          <w:p w14:paraId="5520732C" w14:textId="4BDFFFDB" w:rsidR="002D21E7" w:rsidRDefault="002D21E7" w:rsidP="00501E21">
            <w:pPr>
              <w:rPr>
                <w:rFonts w:ascii="Helvetica" w:eastAsia="Times New Roman" w:hAnsi="Helvetica" w:cs="Helvetica"/>
                <w:i/>
                <w:iCs/>
                <w:color w:val="FF0000"/>
                <w:sz w:val="21"/>
                <w:szCs w:val="21"/>
              </w:rPr>
            </w:pPr>
          </w:p>
        </w:tc>
      </w:tr>
    </w:tbl>
    <w:p w14:paraId="05A2D433" w14:textId="55F76372" w:rsidR="002C2152" w:rsidRDefault="002C2152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</w:p>
    <w:p w14:paraId="307348BC" w14:textId="445AD463" w:rsidR="00501E21" w:rsidRPr="00501E21" w:rsidRDefault="00501E21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Ph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6B8C28C9" w14:textId="77777777" w:rsidTr="002D21E7">
        <w:tc>
          <w:tcPr>
            <w:tcW w:w="10790" w:type="dxa"/>
          </w:tcPr>
          <w:p w14:paraId="51BA1A34" w14:textId="39669595" w:rsidR="002D21E7" w:rsidRDefault="002D21E7" w:rsidP="00501E21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7B05966F" w14:textId="77777777" w:rsidR="002D21E7" w:rsidRPr="002D21E7" w:rsidRDefault="002D21E7" w:rsidP="00501E21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32333"/>
          <w:sz w:val="16"/>
          <w:szCs w:val="16"/>
        </w:rPr>
      </w:pPr>
    </w:p>
    <w:p w14:paraId="2069246D" w14:textId="7FA5BDB6" w:rsidR="00501E21" w:rsidRPr="00501E21" w:rsidRDefault="00501E21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Organ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336C240E" w14:textId="77777777" w:rsidTr="002D21E7">
        <w:tc>
          <w:tcPr>
            <w:tcW w:w="10790" w:type="dxa"/>
          </w:tcPr>
          <w:p w14:paraId="7CA72610" w14:textId="2563C0B3" w:rsidR="002D21E7" w:rsidRDefault="002D21E7" w:rsidP="00501E21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56B00AD2" w14:textId="653E66EF" w:rsidR="002D21E7" w:rsidRPr="002D21E7" w:rsidRDefault="002D21E7" w:rsidP="00501E21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32333"/>
          <w:sz w:val="16"/>
          <w:szCs w:val="16"/>
        </w:rPr>
      </w:pPr>
    </w:p>
    <w:p w14:paraId="3A9BFD0C" w14:textId="3203ACD2" w:rsidR="00501E21" w:rsidRPr="00501E21" w:rsidRDefault="00501E21" w:rsidP="00501E2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  <w:r w:rsidRPr="00501E21">
        <w:rPr>
          <w:rFonts w:ascii="Helvetica" w:eastAsia="Times New Roman" w:hAnsi="Helvetica" w:cs="Helvetica"/>
          <w:color w:val="232333"/>
          <w:sz w:val="21"/>
          <w:szCs w:val="21"/>
        </w:rPr>
        <w:t>Job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21E7" w14:paraId="09DDD0C7" w14:textId="77777777" w:rsidTr="002D21E7">
        <w:tc>
          <w:tcPr>
            <w:tcW w:w="10790" w:type="dxa"/>
          </w:tcPr>
          <w:p w14:paraId="0D477846" w14:textId="77777777" w:rsidR="002D21E7" w:rsidRDefault="002D21E7" w:rsidP="00501E21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6CE94C53" w14:textId="77777777" w:rsidR="00125D3F" w:rsidRDefault="00125D3F" w:rsidP="00125D3F">
      <w:pPr>
        <w:shd w:val="clear" w:color="auto" w:fill="FFFFFF"/>
        <w:spacing w:line="240" w:lineRule="auto"/>
        <w:rPr>
          <w:rFonts w:ascii="Helvetica" w:eastAsia="Times New Roman" w:hAnsi="Helvetica" w:cs="Helvetica"/>
          <w:b/>
          <w:color w:val="232333"/>
          <w:sz w:val="21"/>
          <w:szCs w:val="21"/>
        </w:rPr>
      </w:pPr>
    </w:p>
    <w:p w14:paraId="450E6D59" w14:textId="31F0E619" w:rsidR="002C2152" w:rsidRDefault="00125D3F" w:rsidP="00125D3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  <w:r w:rsidRPr="00125D3F">
        <w:rPr>
          <w:rFonts w:ascii="Helvetica" w:eastAsia="Times New Roman" w:hAnsi="Helvetica" w:cs="Helvetica"/>
          <w:color w:val="232333"/>
          <w:sz w:val="21"/>
          <w:szCs w:val="21"/>
        </w:rPr>
        <w:t>Dietary Restri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25D3F" w14:paraId="01F74310" w14:textId="77777777" w:rsidTr="00125D3F">
        <w:tc>
          <w:tcPr>
            <w:tcW w:w="10790" w:type="dxa"/>
          </w:tcPr>
          <w:p w14:paraId="793BB0B7" w14:textId="77777777" w:rsidR="00125D3F" w:rsidRDefault="00125D3F" w:rsidP="00125D3F">
            <w:pPr>
              <w:rPr>
                <w:rFonts w:ascii="Helvetica" w:eastAsia="Times New Roman" w:hAnsi="Helvetica" w:cs="Helvetica"/>
                <w:color w:val="232333"/>
                <w:sz w:val="21"/>
                <w:szCs w:val="21"/>
              </w:rPr>
            </w:pPr>
          </w:p>
        </w:tc>
      </w:tr>
    </w:tbl>
    <w:p w14:paraId="3385350F" w14:textId="03BB41E9" w:rsidR="00125D3F" w:rsidRDefault="00125D3F" w:rsidP="00125D3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</w:p>
    <w:p w14:paraId="7F173F17" w14:textId="7E902263" w:rsidR="006504AB" w:rsidRPr="00125D3F" w:rsidRDefault="006504AB" w:rsidP="00125D3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32333"/>
          <w:sz w:val="21"/>
          <w:szCs w:val="21"/>
        </w:rPr>
      </w:pPr>
      <w:r>
        <w:rPr>
          <w:rFonts w:ascii="Helvetica" w:eastAsia="Times New Roman" w:hAnsi="Helvetica" w:cs="Helvetica"/>
          <w:color w:val="232333"/>
          <w:sz w:val="21"/>
          <w:szCs w:val="21"/>
        </w:rPr>
        <w:t xml:space="preserve">Vendor: </w:t>
      </w:r>
      <w:sdt>
        <w:sdtPr>
          <w:rPr>
            <w:rFonts w:ascii="Helvetica" w:eastAsia="Times New Roman" w:hAnsi="Helvetica" w:cs="Helvetica"/>
            <w:color w:val="232333"/>
            <w:sz w:val="21"/>
            <w:szCs w:val="21"/>
          </w:rPr>
          <w:id w:val="500450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Helvetica" w:hint="eastAsia"/>
              <w:color w:val="232333"/>
              <w:sz w:val="21"/>
              <w:szCs w:val="21"/>
            </w:rPr>
            <w:t>☐</w:t>
          </w:r>
        </w:sdtContent>
      </w:sdt>
      <w:r>
        <w:rPr>
          <w:rFonts w:ascii="Helvetica" w:eastAsia="Times New Roman" w:hAnsi="Helvetica" w:cs="Helvetica"/>
          <w:color w:val="232333"/>
          <w:sz w:val="21"/>
          <w:szCs w:val="21"/>
        </w:rPr>
        <w:t xml:space="preserve">Yes  </w:t>
      </w:r>
      <w:sdt>
        <w:sdtPr>
          <w:rPr>
            <w:rFonts w:ascii="Helvetica" w:eastAsia="Times New Roman" w:hAnsi="Helvetica" w:cs="Helvetica"/>
            <w:color w:val="232333"/>
            <w:sz w:val="21"/>
            <w:szCs w:val="21"/>
          </w:rPr>
          <w:id w:val="-944769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Helvetica" w:hint="eastAsia"/>
              <w:color w:val="232333"/>
              <w:sz w:val="21"/>
              <w:szCs w:val="21"/>
            </w:rPr>
            <w:t>☐</w:t>
          </w:r>
        </w:sdtContent>
      </w:sdt>
      <w:r>
        <w:rPr>
          <w:rFonts w:ascii="Helvetica" w:eastAsia="Times New Roman" w:hAnsi="Helvetica" w:cs="Helvetica"/>
          <w:color w:val="232333"/>
          <w:sz w:val="21"/>
          <w:szCs w:val="21"/>
        </w:rPr>
        <w:t>No</w:t>
      </w:r>
    </w:p>
    <w:p w14:paraId="00096104" w14:textId="54C1B190" w:rsidR="00501E21" w:rsidRDefault="00501E21" w:rsidP="002D21E7">
      <w:pPr>
        <w:shd w:val="clear" w:color="auto" w:fill="FFFFFF"/>
        <w:spacing w:line="240" w:lineRule="auto"/>
        <w:jc w:val="center"/>
        <w:rPr>
          <w:rFonts w:ascii="Helvetica" w:eastAsia="Times New Roman" w:hAnsi="Helvetica" w:cs="Helvetica"/>
          <w:b/>
          <w:color w:val="232333"/>
          <w:sz w:val="21"/>
          <w:szCs w:val="21"/>
        </w:rPr>
      </w:pPr>
      <w:r w:rsidRPr="00501E21">
        <w:rPr>
          <w:rFonts w:ascii="Helvetica" w:eastAsia="Times New Roman" w:hAnsi="Helvetica" w:cs="Helvetica"/>
          <w:b/>
          <w:color w:val="232333"/>
          <w:sz w:val="21"/>
          <w:szCs w:val="21"/>
        </w:rPr>
        <w:t>Thank you for registering!</w:t>
      </w:r>
    </w:p>
    <w:p w14:paraId="02DB7D92" w14:textId="45644884" w:rsidR="00D631FC" w:rsidRDefault="00F5414F" w:rsidP="002D21E7">
      <w:pPr>
        <w:shd w:val="clear" w:color="auto" w:fill="FFFFFF"/>
        <w:spacing w:line="240" w:lineRule="auto"/>
        <w:jc w:val="center"/>
        <w:rPr>
          <w:rFonts w:ascii="Helvetica" w:eastAsia="Times New Roman" w:hAnsi="Helvetica" w:cs="Helvetica"/>
          <w:color w:val="232333"/>
          <w:sz w:val="21"/>
          <w:szCs w:val="21"/>
        </w:rPr>
      </w:pPr>
      <w:r w:rsidRPr="00F5414F">
        <w:rPr>
          <w:rFonts w:ascii="Helvetica" w:eastAsia="Times New Roman" w:hAnsi="Helvetica" w:cs="Helvetica"/>
          <w:b/>
          <w:color w:val="232333"/>
          <w:sz w:val="21"/>
          <w:szCs w:val="21"/>
        </w:rPr>
        <w:t>Return form via:</w:t>
      </w:r>
      <w:r w:rsidRPr="00F5414F">
        <w:rPr>
          <w:rFonts w:ascii="Helvetica" w:eastAsia="Times New Roman" w:hAnsi="Helvetica" w:cs="Helvetica"/>
          <w:bCs/>
          <w:color w:val="232333"/>
          <w:sz w:val="21"/>
          <w:szCs w:val="21"/>
        </w:rPr>
        <w:t xml:space="preserve"> F</w:t>
      </w:r>
      <w:r w:rsidR="00D631FC" w:rsidRPr="00F5414F">
        <w:rPr>
          <w:rFonts w:ascii="Helvetica" w:eastAsia="Times New Roman" w:hAnsi="Helvetica" w:cs="Helvetica"/>
          <w:bCs/>
          <w:color w:val="232333"/>
          <w:sz w:val="21"/>
          <w:szCs w:val="21"/>
        </w:rPr>
        <w:t>ax:</w:t>
      </w:r>
      <w:r w:rsidR="00D631FC">
        <w:rPr>
          <w:rFonts w:ascii="Helvetica" w:eastAsia="Times New Roman" w:hAnsi="Helvetica" w:cs="Helvetica"/>
          <w:color w:val="232333"/>
          <w:sz w:val="21"/>
          <w:szCs w:val="21"/>
        </w:rPr>
        <w:t xml:space="preserve"> (870) 364-1779</w:t>
      </w:r>
      <w:r>
        <w:rPr>
          <w:rFonts w:ascii="Helvetica" w:eastAsia="Times New Roman" w:hAnsi="Helvetica" w:cs="Helvetica"/>
          <w:color w:val="232333"/>
          <w:sz w:val="21"/>
          <w:szCs w:val="21"/>
        </w:rPr>
        <w:t>or email:</w:t>
      </w:r>
      <w:r w:rsidR="002C2152">
        <w:rPr>
          <w:rFonts w:ascii="Helvetica" w:eastAsia="Times New Roman" w:hAnsi="Helvetica" w:cs="Helvetica"/>
          <w:color w:val="232333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color w:val="232333"/>
          <w:sz w:val="21"/>
          <w:szCs w:val="21"/>
        </w:rPr>
        <w:t>mvaughn</w:t>
      </w:r>
      <w:r w:rsidR="002C2152">
        <w:rPr>
          <w:rFonts w:ascii="Helvetica" w:eastAsia="Times New Roman" w:hAnsi="Helvetica" w:cs="Helvetica"/>
          <w:color w:val="232333"/>
          <w:sz w:val="21"/>
          <w:szCs w:val="21"/>
        </w:rPr>
        <w:t>@phoenixyouth.com</w:t>
      </w:r>
    </w:p>
    <w:sectPr w:rsidR="00D631FC" w:rsidSect="00501E2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A26F0" w14:textId="77777777" w:rsidR="00094B66" w:rsidRDefault="00094B66" w:rsidP="00F5414F">
      <w:pPr>
        <w:spacing w:after="0" w:line="240" w:lineRule="auto"/>
      </w:pPr>
      <w:r>
        <w:separator/>
      </w:r>
    </w:p>
  </w:endnote>
  <w:endnote w:type="continuationSeparator" w:id="0">
    <w:p w14:paraId="5C9A48FD" w14:textId="77777777" w:rsidR="00094B66" w:rsidRDefault="00094B66" w:rsidP="00F541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5B2E8" w14:textId="77777777" w:rsidR="00F5414F" w:rsidRDefault="00F541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A2483" w14:textId="77777777" w:rsidR="00F5414F" w:rsidRDefault="00F541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A1C9" w14:textId="77777777" w:rsidR="00F5414F" w:rsidRDefault="00F541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72A1E" w14:textId="77777777" w:rsidR="00094B66" w:rsidRDefault="00094B66" w:rsidP="00F5414F">
      <w:pPr>
        <w:spacing w:after="0" w:line="240" w:lineRule="auto"/>
      </w:pPr>
      <w:r>
        <w:separator/>
      </w:r>
    </w:p>
  </w:footnote>
  <w:footnote w:type="continuationSeparator" w:id="0">
    <w:p w14:paraId="7C4597E1" w14:textId="77777777" w:rsidR="00094B66" w:rsidRDefault="00094B66" w:rsidP="00F541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19C34" w14:textId="77777777" w:rsidR="00F5414F" w:rsidRDefault="00F541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9B5E4" w14:textId="77777777" w:rsidR="00F5414F" w:rsidRDefault="00F541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44F1E" w14:textId="77777777" w:rsidR="00F5414F" w:rsidRDefault="00F541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167B7"/>
    <w:multiLevelType w:val="multilevel"/>
    <w:tmpl w:val="2DCE7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347313"/>
    <w:multiLevelType w:val="multilevel"/>
    <w:tmpl w:val="F3663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977BB0"/>
    <w:multiLevelType w:val="multilevel"/>
    <w:tmpl w:val="A9943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4C100A"/>
    <w:multiLevelType w:val="multilevel"/>
    <w:tmpl w:val="0CAC9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C10DC5"/>
    <w:multiLevelType w:val="multilevel"/>
    <w:tmpl w:val="07906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02668697">
    <w:abstractNumId w:val="2"/>
  </w:num>
  <w:num w:numId="2" w16cid:durableId="1382292555">
    <w:abstractNumId w:val="4"/>
  </w:num>
  <w:num w:numId="3" w16cid:durableId="801310820">
    <w:abstractNumId w:val="0"/>
  </w:num>
  <w:num w:numId="4" w16cid:durableId="1991708242">
    <w:abstractNumId w:val="1"/>
  </w:num>
  <w:num w:numId="5" w16cid:durableId="18500962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Y0NLawMLAwMLBU0lEKTi0uzszPAykwrgUA+Q5DtywAAAA="/>
  </w:docVars>
  <w:rsids>
    <w:rsidRoot w:val="00501E21"/>
    <w:rsid w:val="00024C49"/>
    <w:rsid w:val="00094B66"/>
    <w:rsid w:val="00125D3F"/>
    <w:rsid w:val="001E6F25"/>
    <w:rsid w:val="002C2152"/>
    <w:rsid w:val="002D21E7"/>
    <w:rsid w:val="004C2CCC"/>
    <w:rsid w:val="004E66F5"/>
    <w:rsid w:val="00501E21"/>
    <w:rsid w:val="006504AB"/>
    <w:rsid w:val="008260BA"/>
    <w:rsid w:val="00D631FC"/>
    <w:rsid w:val="00D853F6"/>
    <w:rsid w:val="00F54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42CD43"/>
  <w15:chartTrackingRefBased/>
  <w15:docId w15:val="{796D61EE-175E-4900-BE08-736326FA5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2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4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414F"/>
  </w:style>
  <w:style w:type="paragraph" w:styleId="Footer">
    <w:name w:val="footer"/>
    <w:basedOn w:val="Normal"/>
    <w:link w:val="FooterChar"/>
    <w:uiPriority w:val="99"/>
    <w:unhideWhenUsed/>
    <w:rsid w:val="00F54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41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4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1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0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2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946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638514">
                              <w:marLeft w:val="0"/>
                              <w:marRight w:val="0"/>
                              <w:marTop w:val="0"/>
                              <w:marBottom w:val="60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2" w:space="0" w:color="EEEEEE"/>
                                <w:right w:val="none" w:sz="0" w:space="0" w:color="auto"/>
                              </w:divBdr>
                            </w:div>
                            <w:div w:id="1249777992">
                              <w:marLeft w:val="300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287448">
                                  <w:marLeft w:val="0"/>
                                  <w:marRight w:val="30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2745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878749">
                                  <w:marLeft w:val="30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3864">
                                      <w:marLeft w:val="15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7389246">
                                  <w:marLeft w:val="30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552973">
                                      <w:marLeft w:val="15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99181583">
                                  <w:marLeft w:val="30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012953">
                                      <w:marLeft w:val="15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98631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7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8103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9888237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2770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3357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5215583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40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48597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67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9782050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6697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3170790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80233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848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5061907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3263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7325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067634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7823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4630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613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03855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3922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7333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967271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683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02002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9830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8754854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8505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74316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700434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995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6951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152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458505">
                                          <w:marLeft w:val="300"/>
                                          <w:marRight w:val="0"/>
                                          <w:marTop w:val="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1235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13011224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single" w:sz="6" w:space="8" w:color="EEEEEE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45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80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0926396">
                                              <w:marLeft w:val="300"/>
                                              <w:marRight w:val="0"/>
                                              <w:marTop w:val="0"/>
                                              <w:marBottom w:val="3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0008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7699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466025">
                                              <w:marLeft w:val="300"/>
                                              <w:marRight w:val="0"/>
                                              <w:marTop w:val="0"/>
                                              <w:marBottom w:val="3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6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42782003">
                              <w:marLeft w:val="300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1178636">
                              <w:marLeft w:val="525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918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3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2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38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051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249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4210514">
                                  <w:marLeft w:val="0"/>
                                  <w:marRight w:val="0"/>
                                  <w:marTop w:val="45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91856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9180750">
                                  <w:marLeft w:val="0"/>
                                  <w:marRight w:val="0"/>
                                  <w:marTop w:val="45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4213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7417722">
                                  <w:marLeft w:val="0"/>
                                  <w:marRight w:val="0"/>
                                  <w:marTop w:val="45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0437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013065">
                                  <w:marLeft w:val="0"/>
                                  <w:marRight w:val="0"/>
                                  <w:marTop w:val="45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1894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813075">
                                  <w:marLeft w:val="0"/>
                                  <w:marRight w:val="0"/>
                                  <w:marTop w:val="45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5053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5922508">
                                  <w:marLeft w:val="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62352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96A2B-8229-4BF1-80C8-5E596069B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oenix Youth and Family Services, Inc</Company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unda Johnson</dc:creator>
  <cp:keywords/>
  <dc:description/>
  <cp:lastModifiedBy>Roshunda Johnson</cp:lastModifiedBy>
  <cp:revision>3</cp:revision>
  <dcterms:created xsi:type="dcterms:W3CDTF">2023-05-08T18:50:00Z</dcterms:created>
  <dcterms:modified xsi:type="dcterms:W3CDTF">2023-05-08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54cca5a92dfc9fd74cb921bae58ab952649ede2090e304c5af8e9c3b49a115</vt:lpwstr>
  </property>
</Properties>
</file>